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6A8" w:rsidRPr="00FB0F71" w:rsidRDefault="00907AA6" w:rsidP="00907AA6">
      <w:pPr>
        <w:pStyle w:val="Heading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B0F7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pplementary section</w:t>
      </w:r>
    </w:p>
    <w:p w:rsidR="00184F74" w:rsidRPr="00FB0F71" w:rsidRDefault="00184F74" w:rsidP="00184F74"/>
    <w:p w:rsidR="00184F74" w:rsidRPr="00FB0F71" w:rsidRDefault="00184F74" w:rsidP="00184F74">
      <w:pPr>
        <w:pStyle w:val="Caption"/>
        <w:keepNext/>
        <w:jc w:val="center"/>
        <w:rPr>
          <w:rFonts w:ascii="Arial" w:hAnsi="Arial" w:cs="Arial"/>
          <w:i w:val="0"/>
          <w:color w:val="000000" w:themeColor="text1"/>
          <w:sz w:val="24"/>
          <w:szCs w:val="24"/>
        </w:rPr>
      </w:pPr>
      <w:r w:rsidRPr="00FB0F71">
        <w:rPr>
          <w:rFonts w:ascii="Arial" w:hAnsi="Arial" w:cs="Arial"/>
          <w:i w:val="0"/>
          <w:color w:val="000000" w:themeColor="text1"/>
          <w:sz w:val="24"/>
          <w:szCs w:val="24"/>
        </w:rPr>
        <w:t>TABLE T1</w:t>
      </w:r>
      <w:bookmarkStart w:id="0" w:name="_GoBack"/>
      <w:bookmarkEnd w:id="0"/>
    </w:p>
    <w:p w:rsidR="00184F74" w:rsidRPr="00FB0F71" w:rsidRDefault="00184F74" w:rsidP="00184F74">
      <w:pPr>
        <w:jc w:val="center"/>
        <w:rPr>
          <w:rFonts w:ascii="Arial" w:hAnsi="Arial" w:cs="Arial"/>
          <w:sz w:val="24"/>
          <w:szCs w:val="24"/>
        </w:rPr>
      </w:pPr>
      <w:r w:rsidRPr="00FB0F71">
        <w:rPr>
          <w:rFonts w:ascii="Arial" w:hAnsi="Arial" w:cs="Arial"/>
          <w:sz w:val="24"/>
          <w:szCs w:val="24"/>
        </w:rPr>
        <w:t>Apparent amylose contents (AAC) of selected rice varieties</w:t>
      </w:r>
    </w:p>
    <w:tbl>
      <w:tblPr>
        <w:tblStyle w:val="GridTable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826A8" w:rsidRPr="00FB0F71" w:rsidTr="00F826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  <w:tcBorders>
              <w:top w:val="single" w:sz="4" w:space="0" w:color="auto"/>
              <w:bottom w:val="single" w:sz="4" w:space="0" w:color="auto"/>
            </w:tcBorders>
          </w:tcPr>
          <w:p w:rsidR="00F826A8" w:rsidRPr="00FB0F71" w:rsidRDefault="00F826A8" w:rsidP="00F826A8">
            <w:pPr>
              <w:tabs>
                <w:tab w:val="left" w:pos="486"/>
              </w:tabs>
              <w:jc w:val="left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FB0F71">
              <w:rPr>
                <w:rFonts w:ascii="Times New Roman" w:hAnsi="Times New Roman" w:cs="Times New Roman"/>
                <w:b w:val="0"/>
                <w:sz w:val="24"/>
                <w:szCs w:val="24"/>
              </w:rPr>
              <w:t>Rice variety</w:t>
            </w:r>
          </w:p>
        </w:tc>
        <w:tc>
          <w:tcPr>
            <w:tcW w:w="4675" w:type="dxa"/>
            <w:tcBorders>
              <w:top w:val="single" w:sz="4" w:space="0" w:color="auto"/>
              <w:bottom w:val="single" w:sz="4" w:space="0" w:color="auto"/>
            </w:tcBorders>
          </w:tcPr>
          <w:p w:rsidR="00F826A8" w:rsidRPr="00FB0F71" w:rsidRDefault="00F826A8" w:rsidP="00F826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FB0F71"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  <w:t>AAC (%)</w:t>
            </w:r>
          </w:p>
        </w:tc>
      </w:tr>
      <w:tr w:rsidR="00F826A8" w:rsidRPr="00FB0F71" w:rsidTr="00F82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right w:val="nil"/>
            </w:tcBorders>
          </w:tcPr>
          <w:p w:rsidR="00F826A8" w:rsidRPr="00FB0F71" w:rsidRDefault="00F826A8" w:rsidP="00F826A8">
            <w:pPr>
              <w:tabs>
                <w:tab w:val="left" w:pos="486"/>
              </w:tabs>
              <w:jc w:val="left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FB0F71">
              <w:rPr>
                <w:rFonts w:ascii="Times New Roman" w:hAnsi="Times New Roman" w:cs="Times New Roman"/>
                <w:i w:val="0"/>
                <w:sz w:val="24"/>
                <w:szCs w:val="24"/>
              </w:rPr>
              <w:t>TDK8</w:t>
            </w:r>
          </w:p>
        </w:tc>
        <w:tc>
          <w:tcPr>
            <w:tcW w:w="46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826A8" w:rsidRPr="00FB0F71" w:rsidRDefault="00184F74" w:rsidP="00F82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0F71">
              <w:rPr>
                <w:rFonts w:ascii="Times New Roman" w:hAnsi="Times New Roman" w:cs="Times New Roman"/>
                <w:sz w:val="24"/>
                <w:szCs w:val="24"/>
              </w:rPr>
              <w:t>3.77</w:t>
            </w:r>
            <w:r w:rsidR="00F826A8" w:rsidRPr="00FB0F71">
              <w:rPr>
                <w:rFonts w:ascii="Times New Roman" w:hAnsi="Times New Roman" w:cs="Times New Roman"/>
                <w:sz w:val="24"/>
                <w:szCs w:val="24"/>
              </w:rPr>
              <w:t>±0.07</w:t>
            </w:r>
          </w:p>
        </w:tc>
      </w:tr>
      <w:tr w:rsidR="00F826A8" w:rsidRPr="00FB0F71" w:rsidTr="00F826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right w:val="nil"/>
            </w:tcBorders>
          </w:tcPr>
          <w:p w:rsidR="00F826A8" w:rsidRPr="00FB0F71" w:rsidRDefault="00F826A8" w:rsidP="00F826A8">
            <w:pPr>
              <w:tabs>
                <w:tab w:val="left" w:pos="570"/>
              </w:tabs>
              <w:jc w:val="left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FB0F71">
              <w:rPr>
                <w:rFonts w:ascii="Times New Roman" w:hAnsi="Times New Roman" w:cs="Times New Roman"/>
                <w:i w:val="0"/>
                <w:sz w:val="24"/>
                <w:szCs w:val="24"/>
              </w:rPr>
              <w:t>TDK11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826A8" w:rsidRPr="00FB0F71" w:rsidRDefault="00184F74" w:rsidP="00F826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0F71">
              <w:rPr>
                <w:rFonts w:ascii="Times New Roman" w:hAnsi="Times New Roman" w:cs="Times New Roman"/>
                <w:sz w:val="24"/>
                <w:szCs w:val="24"/>
              </w:rPr>
              <w:t>3.72</w:t>
            </w:r>
            <w:r w:rsidR="00F826A8" w:rsidRPr="00FB0F71">
              <w:rPr>
                <w:rFonts w:ascii="Times New Roman" w:hAnsi="Times New Roman" w:cs="Times New Roman"/>
                <w:sz w:val="24"/>
                <w:szCs w:val="24"/>
              </w:rPr>
              <w:t>±0.15</w:t>
            </w:r>
          </w:p>
        </w:tc>
      </w:tr>
      <w:tr w:rsidR="00F826A8" w:rsidRPr="00FB0F71" w:rsidTr="00F82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4" w:space="0" w:color="auto"/>
              <w:right w:val="nil"/>
            </w:tcBorders>
          </w:tcPr>
          <w:p w:rsidR="00F826A8" w:rsidRPr="00FB0F71" w:rsidRDefault="00F826A8" w:rsidP="00F826A8">
            <w:pPr>
              <w:jc w:val="left"/>
              <w:rPr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FB0F71">
              <w:rPr>
                <w:rFonts w:ascii="Times New Roman" w:hAnsi="Times New Roman" w:cs="Times New Roman"/>
                <w:i w:val="0"/>
                <w:sz w:val="24"/>
                <w:szCs w:val="24"/>
              </w:rPr>
              <w:t>DG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F826A8" w:rsidRPr="00FB0F71" w:rsidRDefault="00F826A8" w:rsidP="00F82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0F71">
              <w:rPr>
                <w:rFonts w:ascii="Times New Roman" w:hAnsi="Times New Roman" w:cs="Times New Roman"/>
                <w:sz w:val="24"/>
                <w:szCs w:val="24"/>
              </w:rPr>
              <w:t>19.71±0.59</w:t>
            </w:r>
          </w:p>
        </w:tc>
      </w:tr>
    </w:tbl>
    <w:p w:rsidR="00F826A8" w:rsidRPr="00FB0F71" w:rsidRDefault="00F826A8" w:rsidP="00F826A8"/>
    <w:p w:rsidR="00E76C84" w:rsidRPr="00FB0F71" w:rsidRDefault="00E76C84">
      <w:pPr>
        <w:sectPr w:rsidR="00E76C84" w:rsidRPr="00FB0F7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13800" w:rsidRPr="00FB0F71" w:rsidRDefault="00E13800">
      <w:r w:rsidRPr="00FB0F71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279779</wp:posOffset>
                </wp:positionV>
                <wp:extent cx="8769985" cy="4334984"/>
                <wp:effectExtent l="19050" t="19050" r="12065" b="27940"/>
                <wp:wrapTight wrapText="bothSides">
                  <wp:wrapPolygon edited="0">
                    <wp:start x="-47" y="-95"/>
                    <wp:lineTo x="-47" y="21644"/>
                    <wp:lineTo x="21583" y="21644"/>
                    <wp:lineTo x="21583" y="-95"/>
                    <wp:lineTo x="-47" y="-95"/>
                  </wp:wrapPolygon>
                </wp:wrapTight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69985" cy="4334984"/>
                          <a:chOff x="-672248" y="-21098"/>
                          <a:chExt cx="10269732" cy="5239528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C:\Users\s4150641\Desktop\RICE\MY WORK\Thesis\CHAPTER 8\pressure cooker 1.PNG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672248" y="-21098"/>
                            <a:ext cx="4761232" cy="523952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3" descr="C:\Users\s4150641\Desktop\RICE\MY WORK\Thesis\CHAPTER 8\pressure cooker 2.PNG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89563" y="-12850"/>
                            <a:ext cx="5407921" cy="52312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CC3DB3" id="Group 4" o:spid="_x0000_s1026" style="position:absolute;margin-left:0;margin-top:22.05pt;width:690.55pt;height:341.35pt;z-index:251658240;mso-position-horizontal-relative:margin;mso-width-relative:margin;mso-height-relative:margin" coordorigin="-6722,-210" coordsize="102697,52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-6722;top:-210;width:47611;height:523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" stroked="t" strokecolor="black [3213]">
                  <v:imagedata r:id="rId6" o:title="pressure cooker 1"/>
                  <v:path arrowok="t"/>
                </v:shape>
                <v:shape id="Picture 3" o:spid="_x0000_s1028" type="#_x0000_t75" style="position:absolute;left:41895;top:-128;width:54079;height:52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" stroked="t" strokecolor="black [3213]">
                  <v:imagedata r:id="rId7" o:title="pressure cooker 2"/>
                  <v:path arrowok="t"/>
                </v:shape>
                <w10:wrap type="tight" anchorx="margin"/>
              </v:group>
            </w:pict>
          </mc:Fallback>
        </mc:AlternateContent>
      </w:r>
    </w:p>
    <w:p w:rsidR="00E76C84" w:rsidRPr="00FB0F71" w:rsidRDefault="00E76C84">
      <w:pPr>
        <w:sectPr w:rsidR="00E76C84" w:rsidRPr="00FB0F71" w:rsidSect="00E76C84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FB0F71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17BEFF9" wp14:editId="5AB1E46B">
                <wp:simplePos x="0" y="0"/>
                <wp:positionH relativeFrom="margin">
                  <wp:align>left</wp:align>
                </wp:positionH>
                <wp:positionV relativeFrom="paragraph">
                  <wp:posOffset>4345305</wp:posOffset>
                </wp:positionV>
                <wp:extent cx="8632825" cy="949960"/>
                <wp:effectExtent l="0" t="0" r="0" b="2540"/>
                <wp:wrapTight wrapText="bothSides">
                  <wp:wrapPolygon edited="0">
                    <wp:start x="0" y="0"/>
                    <wp:lineTo x="0" y="21225"/>
                    <wp:lineTo x="21544" y="21225"/>
                    <wp:lineTo x="21544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32825" cy="9499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E13800" w:rsidRDefault="00E76C84" w:rsidP="00E13800">
                            <w:pPr>
                              <w:pStyle w:val="Caption"/>
                              <w:jc w:val="both"/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E76C84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S</w:t>
                            </w:r>
                            <w:r w:rsidRPr="00E76C84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E76C84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E76C84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33E7E">
                              <w:rPr>
                                <w:rFonts w:ascii="Arial" w:hAnsi="Arial" w:cs="Arial"/>
                                <w:i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>1</w:t>
                            </w:r>
                            <w:r w:rsidRPr="00E76C84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end"/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Labelled diagram of pressure cooker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(</w:t>
                            </w:r>
                            <w:r w:rsidR="00E13800" w:rsidRP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(Breville, 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VIC, Australia))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used for parboiling; (A) Pressure Release Valve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, (B)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Pressure Safety Valve, (C) Dishwasher Safe Removable Lid,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(D)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ilicone Lid Seal, (E) Sealing Nut,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(F) Removable Cooking Bowl,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(G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Easy Clean Moat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, (H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Interactive LCD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, (I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tart/Select Dial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, (J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emperature/Pressure Dial,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(K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ime Dial,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(L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Keep Warm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, (M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top/Cancel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, (N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team Release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, (O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afety Locking Pin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, (P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ondensation Drip Cup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, (Q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Lid Arm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, (R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tainless Steamer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, and (S)</w:t>
                            </w:r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tainless Trivet (</w:t>
                            </w:r>
                            <w:hyperlink r:id="rId8" w:history="1">
                              <w:r w:rsidR="00E13800" w:rsidRPr="00D33C4C">
                                <w:rPr>
                                  <w:rStyle w:val="Hyperlink"/>
                                  <w:rFonts w:ascii="Arial" w:hAnsi="Arial" w:cs="Arial"/>
                                  <w:i w:val="0"/>
                                  <w:sz w:val="24"/>
                                  <w:szCs w:val="24"/>
                                </w:rPr>
                                <w:t>https://s.productreview.com.au/products/manuals/316271_56564e59ba9b1.pdf</w:t>
                              </w:r>
                            </w:hyperlink>
                            <w:r w:rsidR="00E13800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).</w:t>
                            </w:r>
                          </w:p>
                          <w:p w:rsidR="00E76C84" w:rsidRPr="00E76C84" w:rsidRDefault="00E13800" w:rsidP="00E13800">
                            <w:pPr>
                              <w:pStyle w:val="Caption"/>
                              <w:jc w:val="both"/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7BEFF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342.15pt;width:679.75pt;height:74.8pt;z-index:-251656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" stroked="f">
                <v:textbox inset="0,0,0,0">
                  <w:txbxContent>
                    <w:p w:rsidR="00E13800" w:rsidRDefault="00E76C84" w:rsidP="00E13800">
                      <w:pPr>
                        <w:pStyle w:val="Caption"/>
                        <w:jc w:val="both"/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</w:pPr>
                      <w:r w:rsidRPr="00E76C84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S</w:t>
                      </w:r>
                      <w:r w:rsidRPr="00E76C84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fldChar w:fldCharType="begin"/>
                      </w:r>
                      <w:r w:rsidRPr="00E76C84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E76C84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fldChar w:fldCharType="separate"/>
                      </w:r>
                      <w:r w:rsidR="00833E7E">
                        <w:rPr>
                          <w:rFonts w:ascii="Arial" w:hAnsi="Arial" w:cs="Arial"/>
                          <w:i w:val="0"/>
                          <w:noProof/>
                          <w:color w:val="000000" w:themeColor="text1"/>
                          <w:sz w:val="24"/>
                          <w:szCs w:val="24"/>
                        </w:rPr>
                        <w:t>1</w:t>
                      </w:r>
                      <w:r w:rsidRPr="00E76C84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fldChar w:fldCharType="end"/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Labelled diagram of pressure cooker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(</w:t>
                      </w:r>
                      <w:r w:rsidR="00E13800" w:rsidRP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="00E13800" w:rsidRP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Breville</w:t>
                      </w:r>
                      <w:proofErr w:type="spellEnd"/>
                      <w:r w:rsidR="00E13800" w:rsidRP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, 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VIC, Australia))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used for parboiling; (A) Pressure Release Valve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, (B)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Pressure Safety Valve, (C) Dishwasher Safe Removable Lid,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(D)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Silicone Lid Seal, (E) Sealing Nut,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(F) Removable Cooking Bowl,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(G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Easy Clean Moat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, (H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Interactive LCD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, (I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Start/Select Dial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, (J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Temperature/Pressure Dial,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(K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Time Dial,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(L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Keep Warm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, (M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Stop/Cancel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, (N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Steam Release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, (O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Safety Locking Pin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, (P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Condensation Drip Cup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, (Q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Lid Arm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, (R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Stainless Steamer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, and (S)</w:t>
                      </w:r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Stainless Trivet (</w:t>
                      </w:r>
                      <w:hyperlink r:id="rId9" w:history="1">
                        <w:r w:rsidR="00E13800" w:rsidRPr="00D33C4C">
                          <w:rPr>
                            <w:rStyle w:val="Hyperlink"/>
                            <w:rFonts w:ascii="Arial" w:hAnsi="Arial" w:cs="Arial"/>
                            <w:i w:val="0"/>
                            <w:sz w:val="24"/>
                            <w:szCs w:val="24"/>
                          </w:rPr>
                          <w:t>https://s.productreview.com.au/products/manuals/316271_56564e59ba9b1.pdf</w:t>
                        </w:r>
                      </w:hyperlink>
                      <w:r w:rsidR="00E13800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).</w:t>
                      </w:r>
                    </w:p>
                    <w:p w:rsidR="00E76C84" w:rsidRPr="00E76C84" w:rsidRDefault="00E13800" w:rsidP="00E13800">
                      <w:pPr>
                        <w:pStyle w:val="Caption"/>
                        <w:jc w:val="both"/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FB0F71">
        <w:br w:type="page"/>
      </w:r>
    </w:p>
    <w:p w:rsidR="002D78A9" w:rsidRPr="00FB0F71" w:rsidRDefault="002D78A9" w:rsidP="00907AA6">
      <w:pPr>
        <w:pStyle w:val="Heading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07AA6" w:rsidRPr="00FB0F71" w:rsidRDefault="00907AA6" w:rsidP="00907AA6">
      <w:pPr>
        <w:keepNext/>
      </w:pPr>
      <w:r w:rsidRPr="00FB0F71">
        <w:rPr>
          <w:noProof/>
        </w:rPr>
        <w:drawing>
          <wp:inline distT="0" distB="0" distL="0" distR="0">
            <wp:extent cx="5943600" cy="4653573"/>
            <wp:effectExtent l="19050" t="19050" r="19050" b="13970"/>
            <wp:docPr id="1" name="Picture 1" descr="C:\Users\s4150641\Desktop\Research Experiments\Parboiling\cooking curve during parboil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4150641\Desktop\Research Experiments\Parboiling\cooking curve during parboiling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357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16FE8" w:rsidRPr="00FB0F71" w:rsidRDefault="004D1804" w:rsidP="00907AA6">
      <w:pPr>
        <w:pStyle w:val="Caption"/>
        <w:jc w:val="both"/>
        <w:rPr>
          <w:rFonts w:ascii="Times New Roman" w:hAnsi="Times New Roman" w:cs="Times New Roman"/>
          <w:b/>
          <w:i w:val="0"/>
          <w:color w:val="000000" w:themeColor="text1"/>
          <w:sz w:val="24"/>
          <w:szCs w:val="24"/>
        </w:rPr>
      </w:pPr>
      <w:r w:rsidRPr="00FB0F71">
        <w:rPr>
          <w:rFonts w:ascii="Arial" w:hAnsi="Arial" w:cs="Arial"/>
          <w:i w:val="0"/>
          <w:color w:val="000000" w:themeColor="text1"/>
          <w:sz w:val="24"/>
          <w:szCs w:val="24"/>
        </w:rPr>
        <w:t>FIGURE</w:t>
      </w:r>
      <w:r w:rsidR="00907AA6" w:rsidRPr="00FB0F71">
        <w:rPr>
          <w:rFonts w:ascii="Arial" w:hAnsi="Arial" w:cs="Arial"/>
          <w:i w:val="0"/>
          <w:color w:val="000000" w:themeColor="text1"/>
          <w:sz w:val="24"/>
          <w:szCs w:val="24"/>
        </w:rPr>
        <w:t xml:space="preserve"> S</w:t>
      </w:r>
      <w:r w:rsidR="00907AA6" w:rsidRPr="00FB0F71">
        <w:rPr>
          <w:rFonts w:ascii="Arial" w:hAnsi="Arial" w:cs="Arial"/>
          <w:i w:val="0"/>
          <w:color w:val="000000" w:themeColor="text1"/>
          <w:sz w:val="24"/>
          <w:szCs w:val="24"/>
        </w:rPr>
        <w:fldChar w:fldCharType="begin"/>
      </w:r>
      <w:r w:rsidR="00907AA6" w:rsidRPr="00FB0F71">
        <w:rPr>
          <w:rFonts w:ascii="Arial" w:hAnsi="Arial" w:cs="Arial"/>
          <w:i w:val="0"/>
          <w:color w:val="000000" w:themeColor="text1"/>
          <w:sz w:val="24"/>
          <w:szCs w:val="24"/>
        </w:rPr>
        <w:instrText xml:space="preserve"> SEQ Figure \* ARABIC </w:instrText>
      </w:r>
      <w:r w:rsidR="00907AA6" w:rsidRPr="00FB0F71">
        <w:rPr>
          <w:rFonts w:ascii="Arial" w:hAnsi="Arial" w:cs="Arial"/>
          <w:i w:val="0"/>
          <w:color w:val="000000" w:themeColor="text1"/>
          <w:sz w:val="24"/>
          <w:szCs w:val="24"/>
        </w:rPr>
        <w:fldChar w:fldCharType="separate"/>
      </w:r>
      <w:r w:rsidR="00833E7E" w:rsidRPr="00FB0F71">
        <w:rPr>
          <w:rFonts w:ascii="Arial" w:hAnsi="Arial" w:cs="Arial"/>
          <w:i w:val="0"/>
          <w:noProof/>
          <w:color w:val="000000" w:themeColor="text1"/>
          <w:sz w:val="24"/>
          <w:szCs w:val="24"/>
        </w:rPr>
        <w:t>2</w:t>
      </w:r>
      <w:r w:rsidR="00907AA6" w:rsidRPr="00FB0F71">
        <w:rPr>
          <w:rFonts w:ascii="Arial" w:hAnsi="Arial" w:cs="Arial"/>
          <w:i w:val="0"/>
          <w:color w:val="000000" w:themeColor="text1"/>
          <w:sz w:val="24"/>
          <w:szCs w:val="24"/>
        </w:rPr>
        <w:fldChar w:fldCharType="end"/>
      </w:r>
      <w:r w:rsidR="00907AA6" w:rsidRPr="00FB0F71">
        <w:rPr>
          <w:rFonts w:ascii="Arial" w:hAnsi="Arial" w:cs="Arial"/>
          <w:i w:val="0"/>
          <w:color w:val="000000" w:themeColor="text1"/>
          <w:sz w:val="24"/>
          <w:szCs w:val="24"/>
        </w:rPr>
        <w:t xml:space="preserve"> Time-pressure profile during steaming process</w:t>
      </w:r>
    </w:p>
    <w:p w:rsidR="00116FE8" w:rsidRPr="00FB0F71" w:rsidRDefault="00116FE8" w:rsidP="00116FE8"/>
    <w:p w:rsidR="00116FE8" w:rsidRPr="00FB0F71" w:rsidRDefault="00116FE8" w:rsidP="00116FE8">
      <w:pPr>
        <w:tabs>
          <w:tab w:val="left" w:pos="2712"/>
        </w:tabs>
      </w:pPr>
      <w:r w:rsidRPr="00FB0F71">
        <w:tab/>
      </w:r>
    </w:p>
    <w:p w:rsidR="00116FE8" w:rsidRPr="00FB0F71" w:rsidRDefault="00116FE8" w:rsidP="00116FE8">
      <w:r w:rsidRPr="00FB0F71">
        <w:br w:type="page"/>
      </w:r>
    </w:p>
    <w:p w:rsidR="00907AA6" w:rsidRPr="00116FE8" w:rsidRDefault="00833E7E" w:rsidP="00116FE8">
      <w:pPr>
        <w:tabs>
          <w:tab w:val="left" w:pos="2712"/>
        </w:tabs>
      </w:pPr>
      <w:r w:rsidRPr="00FB0F7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E47855D" wp14:editId="28D419F4">
                <wp:simplePos x="0" y="0"/>
                <wp:positionH relativeFrom="margin">
                  <wp:align>right</wp:align>
                </wp:positionH>
                <wp:positionV relativeFrom="paragraph">
                  <wp:posOffset>3075709</wp:posOffset>
                </wp:positionV>
                <wp:extent cx="5949538" cy="635"/>
                <wp:effectExtent l="0" t="0" r="0" b="254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538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33E7E" w:rsidRPr="00833E7E" w:rsidRDefault="00833E7E" w:rsidP="00833E7E">
                            <w:pPr>
                              <w:pStyle w:val="Caption"/>
                              <w:jc w:val="both"/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33E7E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S</w:t>
                            </w:r>
                            <w:r w:rsidRPr="00833E7E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833E7E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833E7E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833E7E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3</w:t>
                            </w:r>
                            <w:r w:rsidRPr="00833E7E"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end"/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rigonal pattern of cooked grains placement on the flat stage of TA-XT</w:t>
                            </w:r>
                            <w:r w:rsidRPr="00833E7E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plus</w:t>
                            </w:r>
                            <w:r>
                              <w:rPr>
                                <w:rFonts w:ascii="Arial" w:hAnsi="Arial" w:cs="Arial"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during TP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47855D" id="Text Box 15" o:spid="_x0000_s1027" type="#_x0000_t202" style="position:absolute;margin-left:417.25pt;margin-top:242.2pt;width:468.45pt;height:.05pt;z-index:25166745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" stroked="f">
                <v:textbox style="mso-fit-shape-to-text:t" inset="0,0,0,0">
                  <w:txbxContent>
                    <w:p w:rsidR="00833E7E" w:rsidRPr="00833E7E" w:rsidRDefault="00833E7E" w:rsidP="00833E7E">
                      <w:pPr>
                        <w:pStyle w:val="Caption"/>
                        <w:jc w:val="both"/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</w:pPr>
                      <w:r w:rsidRPr="00833E7E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S</w:t>
                      </w:r>
                      <w:r w:rsidRPr="00833E7E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fldChar w:fldCharType="begin"/>
                      </w:r>
                      <w:r w:rsidRPr="00833E7E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833E7E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fldChar w:fldCharType="separate"/>
                      </w:r>
                      <w:r w:rsidRPr="00833E7E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3</w:t>
                      </w:r>
                      <w:r w:rsidRPr="00833E7E"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fldChar w:fldCharType="end"/>
                      </w:r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Trigonal pattern of cooked grains placement on the flat stage of TA-</w:t>
                      </w:r>
                      <w:proofErr w:type="spellStart"/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>XT</w:t>
                      </w:r>
                      <w:r w:rsidRPr="00833E7E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plus</w:t>
                      </w:r>
                      <w:proofErr w:type="spellEnd"/>
                      <w:r>
                        <w:rPr>
                          <w:rFonts w:ascii="Arial" w:hAnsi="Arial" w:cs="Arial"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during TP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4E5E" w:rsidRPr="00FB0F71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223158</wp:posOffset>
                </wp:positionH>
                <wp:positionV relativeFrom="paragraph">
                  <wp:posOffset>0</wp:posOffset>
                </wp:positionV>
                <wp:extent cx="3420094" cy="3016332"/>
                <wp:effectExtent l="0" t="0" r="28575" b="1270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0094" cy="3016332"/>
                          <a:chOff x="0" y="0"/>
                          <a:chExt cx="3420094" cy="3016332"/>
                        </a:xfrm>
                      </wpg:grpSpPr>
                      <wpg:grpSp>
                        <wpg:cNvPr id="7" name="Group 7"/>
                        <wpg:cNvGrpSpPr/>
                        <wpg:grpSpPr>
                          <a:xfrm>
                            <a:off x="0" y="0"/>
                            <a:ext cx="3420094" cy="3016332"/>
                            <a:chOff x="0" y="0"/>
                            <a:chExt cx="1616710" cy="1432560"/>
                          </a:xfrm>
                        </wpg:grpSpPr>
                        <wpg:grpSp>
                          <wpg:cNvPr id="8" name="Group 8"/>
                          <wpg:cNvGrpSpPr/>
                          <wpg:grpSpPr>
                            <a:xfrm>
                              <a:off x="0" y="0"/>
                              <a:ext cx="1616710" cy="1432560"/>
                              <a:chOff x="0" y="0"/>
                              <a:chExt cx="1617260" cy="1433015"/>
                            </a:xfrm>
                          </wpg:grpSpPr>
                          <wps:wsp>
                            <wps:cNvPr id="9" name="Oval 9"/>
                            <wps:cNvSpPr/>
                            <wps:spPr>
                              <a:xfrm>
                                <a:off x="0" y="0"/>
                                <a:ext cx="1617260" cy="1433015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" name="Straight Connector 10"/>
                            <wps:cNvCnPr/>
                            <wps:spPr>
                              <a:xfrm flipV="1">
                                <a:off x="0" y="730250"/>
                                <a:ext cx="1616710" cy="127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  <a:effectLst/>
                            </wps:spPr>
                            <wps:bodyPr/>
                          </wps:wsp>
                        </wpg:grpSp>
                        <pic:pic xmlns:pic="http://schemas.openxmlformats.org/drawingml/2006/picture">
                          <pic:nvPicPr>
                            <pic:cNvPr id="11" name="Picture 11" descr="C:\Users\s4150641\Desktop\RICE\MY WORK\Thesis\CHAPTER 8\rice.jp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rot="21030228">
                              <a:off x="921715" y="709575"/>
                              <a:ext cx="243840" cy="3657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2" name="Picture 12" descr="C:\Users\s4150641\Desktop\RICE\MY WORK\Thesis\CHAPTER 8\rice.jp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rot="15106996">
                              <a:off x="424282" y="716889"/>
                              <a:ext cx="243840" cy="3657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3" name="Picture 13" descr="C:\Users\s4150641\Desktop\RICE\MY WORK\Thesis\CHAPTER 8\rice.jp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rot="1676075">
                              <a:off x="665683" y="292608"/>
                              <a:ext cx="243840" cy="3657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1252" y="1128156"/>
                            <a:ext cx="1306195" cy="3860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C4E5E" w:rsidRDefault="00DC4E5E">
                              <w:r>
                                <w:t>35 mm diamet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4" o:spid="_x0000_s1028" style="position:absolute;margin-left:96.3pt;margin-top:0;width:269.3pt;height:237.5pt;z-index:251665408" coordsize="34200,301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">
                <v:group id="Group 7" o:spid="_x0000_s1029" style="position:absolute;width:34200;height:30163" coordsize="16167,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8" o:spid="_x0000_s1030" style="position:absolute;width:16167;height:14325" coordsize="16172,14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oval id="Oval 9" o:spid="_x0000_s1031" style="position:absolute;width:16172;height:143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" fillcolor="window" strokecolor="windowText" strokeweight="1pt">
                      <v:stroke joinstyle="miter"/>
                    </v:oval>
                    <v:line id="Straight Connector 10" o:spid="_x0000_s1032" style="position:absolute;flip:y;visibility:visible;mso-wrap-style:square" from="0,7302" to="16167,7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" strokecolor="windowText">
                      <v:stroke dashstyle="dash"/>
                    </v:line>
                  </v:group>
                  <v:shape id="Picture 11" o:spid="_x0000_s1033" type="#_x0000_t75" style="position:absolute;left:9217;top:7095;width:2438;height:3658;rotation:-622343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">
                    <v:imagedata r:id="rId13" o:title="rice"/>
                    <v:path arrowok="t"/>
                  </v:shape>
                  <v:shape id="Picture 12" o:spid="_x0000_s1034" type="#_x0000_t75" style="position:absolute;left:4243;top:7168;width:2438;height:3657;rotation:-709209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">
                    <v:imagedata r:id="rId14" o:title="rice"/>
                    <v:path arrowok="t"/>
                  </v:shape>
                  <v:shape id="Picture 13" o:spid="_x0000_s1035" type="#_x0000_t75" style="position:absolute;left:6656;top:2926;width:2439;height:3657;rotation:183072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">
                    <v:imagedata r:id="rId13" o:title="rice"/>
                    <v:path arrowok="t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6" type="#_x0000_t202" style="position:absolute;left:712;top:11281;width:13062;height:3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" stroked="f">
                  <v:textbox style="mso-fit-shape-to-text:t">
                    <w:txbxContent>
                      <w:p w:rsidR="00DC4E5E" w:rsidRDefault="00DC4E5E">
                        <w:r>
                          <w:t>35 mm diamet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907AA6" w:rsidRPr="00116FE8" w:rsidSect="00E76C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wsDAwNjUxNje2sDRS0lEKTi0uzszPAykwqQUA9dwuGCwAAAA="/>
  </w:docVars>
  <w:rsids>
    <w:rsidRoot w:val="00907AA6"/>
    <w:rsid w:val="00051D47"/>
    <w:rsid w:val="00073F93"/>
    <w:rsid w:val="000D5AA9"/>
    <w:rsid w:val="00116FE8"/>
    <w:rsid w:val="00184F74"/>
    <w:rsid w:val="001F7B9D"/>
    <w:rsid w:val="00203024"/>
    <w:rsid w:val="00296DBC"/>
    <w:rsid w:val="002D78A9"/>
    <w:rsid w:val="002E4FA0"/>
    <w:rsid w:val="003B10BA"/>
    <w:rsid w:val="0047321E"/>
    <w:rsid w:val="004D1804"/>
    <w:rsid w:val="0066245B"/>
    <w:rsid w:val="00833E7E"/>
    <w:rsid w:val="00907AA6"/>
    <w:rsid w:val="00982966"/>
    <w:rsid w:val="009B5410"/>
    <w:rsid w:val="00A12AA8"/>
    <w:rsid w:val="00AC3274"/>
    <w:rsid w:val="00AE07A8"/>
    <w:rsid w:val="00B11112"/>
    <w:rsid w:val="00CD6A12"/>
    <w:rsid w:val="00D45FB9"/>
    <w:rsid w:val="00DC4E5E"/>
    <w:rsid w:val="00E13800"/>
    <w:rsid w:val="00E20892"/>
    <w:rsid w:val="00E56621"/>
    <w:rsid w:val="00E76C84"/>
    <w:rsid w:val="00E777BB"/>
    <w:rsid w:val="00E9338B"/>
    <w:rsid w:val="00F64162"/>
    <w:rsid w:val="00F826A8"/>
    <w:rsid w:val="00FB0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0A02B6-1096-470C-B5F7-31E8FC9A9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7A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7AA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907AA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82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F826A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E138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.productreview.com.au/products/manuals/316271_56564e59ba9b1.pdf" TargetMode="External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4.jpe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image" Target="media/image1.png"/><Relationship Id="rId9" Type="http://schemas.openxmlformats.org/officeDocument/2006/relationships/hyperlink" Target="https://s.productreview.com.au/products/manuals/316271_56564e59ba9b1.pdf" TargetMode="External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k Nawaz</dc:creator>
  <cp:keywords/>
  <dc:description/>
  <cp:lastModifiedBy>Malik Nawaz</cp:lastModifiedBy>
  <cp:revision>9</cp:revision>
  <dcterms:created xsi:type="dcterms:W3CDTF">2018-03-06T06:35:00Z</dcterms:created>
  <dcterms:modified xsi:type="dcterms:W3CDTF">2018-08-02T23:02:00Z</dcterms:modified>
</cp:coreProperties>
</file>